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82FC" w14:textId="77777777" w:rsidR="000648CB" w:rsidRPr="003F65A5" w:rsidRDefault="000648CB" w:rsidP="000648CB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with the Milestone Three Rubric. Final Submission: Community Assessment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In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Module Seven, you will submit your final project. It should be a complete, polished artifact containing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all of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the critical elements of the final product. It should reflect the incorporation of feedback gained throughout the course. Final Project Rubric Guidelines for Submission: This submission should be a Word document approximately 8–10 pages in length (not including reference page) and should use proper APA publication format for in-text citations and references; however, the quality of this submission is much more important than the length. Dear Writer ID: 178932, I would like to let you know that you helped me, and you did all my 3 millstone: Millstone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1( order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:398729), Milsttine2( order:403774), and Millstone 3( order: 406223). in this final project, you will submit the final project. It should be a complete, polished artifact containing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all of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the critical elements of the final product. It should reflect the incorporation of feedback gained throughout the course. thank you so much.</w:t>
      </w:r>
    </w:p>
    <w:p w14:paraId="76D717E3" w14:textId="13E3036F" w:rsidR="00B400B9" w:rsidRDefault="00B400B9" w:rsidP="00B400B9"/>
    <w:sectPr w:rsidR="00B40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UxszQ2NjYwMbBQ0lEKTi0uzszPAykwrAUAT5Xs7iwAAAA="/>
  </w:docVars>
  <w:rsids>
    <w:rsidRoot w:val="00487772"/>
    <w:rsid w:val="000648CB"/>
    <w:rsid w:val="000F2E9F"/>
    <w:rsid w:val="00295C26"/>
    <w:rsid w:val="00303E13"/>
    <w:rsid w:val="00487772"/>
    <w:rsid w:val="0050497F"/>
    <w:rsid w:val="00561940"/>
    <w:rsid w:val="00701872"/>
    <w:rsid w:val="00763F84"/>
    <w:rsid w:val="00877C30"/>
    <w:rsid w:val="008876F7"/>
    <w:rsid w:val="00964E27"/>
    <w:rsid w:val="00A21E77"/>
    <w:rsid w:val="00A64506"/>
    <w:rsid w:val="00A83210"/>
    <w:rsid w:val="00B400B9"/>
    <w:rsid w:val="00B71F20"/>
    <w:rsid w:val="00B9456C"/>
    <w:rsid w:val="00BA259C"/>
    <w:rsid w:val="00C9086C"/>
    <w:rsid w:val="00E9043E"/>
    <w:rsid w:val="00F0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74DA"/>
  <w15:chartTrackingRefBased/>
  <w15:docId w15:val="{5A856403-7CF6-4289-A173-F90204690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8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10T02:36:00Z</dcterms:created>
  <dcterms:modified xsi:type="dcterms:W3CDTF">2021-12-10T02:36:00Z</dcterms:modified>
</cp:coreProperties>
</file>